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de tubéreuse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Puede provocar una reacción alérgica en la pie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ctograma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tronellol; 3-methyl-4-(2,6,6-trimethyl-2-cyclohexen-1-yl)-3-buten-2-one; geraniol; d-limonene; 2-methoxy-4-propylphenol; EUGENOL; isoeugenol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Puede provocar una alergia cutánea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302+P352 - EN CASO DE CONTACTO CON LA PIEL: Lavar abundantemente agua y jabón.</w:t>
              <w:br/>
              <w:t>P333+P313 - En caso de irritación o erupción cutánea: consultar a un médico.</w:t>
              <w:br/>
              <w:t>P501 - Eliminar el contenido/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no incluida(s) en la lista establecida con arreglo al artículo 59, apartado 1, de REACH por sus propiedades de alteración endocrina, o por no tener propiedades de alteración endocrina con arreglo a los criterios establecidos en el Reglamento Delegado (UE) 2017/2100 de la Comisión o en el Reglamento (UE) 2018/605 de la Comisión.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-methyl-4-(2,6,6-trimethyl-2-cyclohexen-1-yl)-3-buten-2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7-5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846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Chronic 2, H411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989-27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7-813-5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1-096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Irrit. 2, H315</w:t>
              <w:br/>
              <w:t>Skin Sens. 1B, H317</w:t>
              <w:br/>
              <w:t>Asp. Tox. 1, H304</w:t>
              <w:br/>
              <w:t>Aquatic Acute 1, H400</w:t>
              <w:br/>
              <w:t>Aquatic Chronic 3, H412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-methoxy-4-propylph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785-87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0-499-0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053-00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B, H317</w:t>
              <w:br/>
              <w:t>STOT SE 3, H335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3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89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cute Tox. 4 (Dermal), H312 (ATE=1100 mg/kg de peso corporal)</w:t>
              <w:br/>
              <w:t>Acute Tox. 4 (Inhalation), H332 (ATE=1,5 mg/l/4h)</w:t>
              <w:br/>
              <w:t>Skin Irrit. 2, H315</w:t>
              <w:br/>
              <w:t>Eye Irrit. 2, H319</w:t>
              <w:br/>
              <w:t>Skin Sens. 1A, H317</w:t>
              <w:br/>
              <w:t>STOT SE 3, H335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Ethanone, 1-(3-methyl-2-benzofuranyl)-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911-56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29-1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quatic Acute 1, H400</w:t>
              <w:br/>
              <w:t>Aquatic Chronic 1, H410 (M=10)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ímites de concentración específic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Límites de concentración específicos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loral. Flor blanca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methyl-4-(2,6,6-trimethyl-2-cyclohexen-1-yl)-3-buten-2-one (127-51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de peso corporal Animal: rat, 95% CL: 2840 - 45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methoxy-4-propylphenol (2785-87-7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600 mg/kg de peso corporal Animal: rat, Guideline: OECD Guideline 401 (Acute Oral Toxicity), 95% CL: 1900 - 3600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male, Guideline: OECD Guideline 423 (Acute Oral toxicity - Acute Toxic Class Method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00 – 1500 mg/kg de peso corporal Animal: mouse, Animal sex: 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anone, 1-(3-methyl-2-benzofuranyl)- (23911-56-0)</w:t>
            </w:r>
          </w:p>
        </w:tc>
      </w:tr>
      <w:tr w14:paraId="02D6B5AE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0 – 2000 mg/kg de peso corporal Animal: rat, Guideline: EU Method B.1 (Acute Toxicity (Oral)), Guideline: OECD Guideline 401 (Acute Oral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010A818" w14:textId="78B4B17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428FA57" w14:textId="77777777" w:rsidTr="00E00E0B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2A0D880C" w14:textId="112EF6D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methyl-4-(2,6,6-trimethyl-2-cyclohexen-1-yl)-3-buten-2-one (127-51-5)</w:t>
            </w:r>
          </w:p>
        </w:tc>
      </w:tr>
      <w:tr w14:paraId="6CC585F5" w14:textId="77777777" w:rsidTr="005C557D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43265E28" w14:textId="5BEC38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31F7069D" w14:textId="4EE742A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5,44 Temp.: 30 °C Concentration: 1 other</w:t>
            </w:r>
            <w:r w:rsidRPr="0069446B">
              <w:rPr>
                <w:rFonts w:hint="eastAsia"/>
                <w:noProof/>
                <w:lang w:eastAsia="ja-JP"/>
              </w:rPr>
              <w:t>: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A7593A" w:rsidRPr="0069446B" w:rsidP="009215A8" w14:paraId="569A14D6" w14:textId="6455FAA7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4FDDC6C4" w14:textId="77777777" w:rsidTr="006839F4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701E277D" w14:textId="15263CC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methyl-4-(2,6,6-trimethyl-2-cyclohexen-1-yl)-3-buten-2-one (127-51-5)</w:t>
            </w:r>
          </w:p>
        </w:tc>
      </w:tr>
      <w:tr w14:paraId="58CDE2D1" w14:textId="77777777" w:rsidTr="006839F4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0CE292D2" w14:textId="39ADD68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6B272BF2" w14:textId="52E8F02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5,44 Temp.: 30 °C Concentration: 1 other</w:t>
            </w:r>
            <w:r w:rsidRPr="0069446B">
              <w:rPr>
                <w:rFonts w:hint="eastAsia"/>
                <w:noProof/>
                <w:lang w:eastAsia="ja-JP"/>
              </w:rPr>
              <w:t>: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827634" w:rsidRPr="0069446B" w:rsidP="003E0104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2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methoxy-4-propylphenol (2785-87-7)</w:t>
            </w:r>
          </w:p>
        </w:tc>
      </w:tr>
      <w:tr w14:paraId="095C82A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00 mg/kg de peso corporal Animal: mouse, Animal sex: male, Guideline: OECD Guideline 451 (Carcinogenicity Studies)</w:t>
            </w:r>
          </w:p>
        </w:tc>
      </w:tr>
      <w:tr w14:paraId="1F70232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D0C748B" w14:textId="051745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hembra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1DFBD5B" w14:textId="31B5B3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0 mg/kg de peso corporal Animal: mouse, Animal sex: female, Guideline: OECD Guideline 451 (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de peso corporal Animal: rat, Animal sex: female, Guideline: other: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methoxy-4-propylphenol (2785-87-7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irritar las vías respiratorias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827634" w:rsidRPr="0069446B" w:rsidP="002B741C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C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19C91D80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textId="18B01BD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irritar las vías respiratorias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methyl-4-(2,6,6-trimethyl-2-cyclohexen-1-yl)-3-buten-2-one (127-51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 mg/kg de peso corporal Animal: rat, Animal sex: male, Guideline: OECD Guideline 408 (Repeated Dose 90-Day Oral Toxicity Study in Rodents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50 mg/kg de peso corporal Animal: rat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de peso corporal Animal: rat, Guideline: other: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methoxy-4-propylphenol (2785-87-7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mach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00 mg/kg de peso corporal Animal: mouse, Animal sex: male, Guideline: OECD Guideline 408 (Repeated Dose 90-Day Oral Toxicity Study in Rodents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0 mg/kg de peso corporal Animal: mouse, Animal sex: female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6B0A5EE9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mach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≥ 900 mg/kg de peso corporal Animal: mouse, Animal sex: male, Guideline: other:</w:t>
            </w:r>
          </w:p>
        </w:tc>
      </w:tr>
      <w:tr w14:paraId="72CFCC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50 mg/kg de peso corporal Animal: mouse, Animal sex: female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tubéreus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methyl-4-(2,6,6-trimethyl-2-cyclohexen-1-yl)-3-buten-2-one (127-51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9 mg/l Test organisms (species): Oncorhynchus mykiss (previous name: Salmo gairdneri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9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20 μ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02 μg/l Test organisms (species): Pimephales promela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07 mg/l Test organisms (species): Daphnia magna</w:t>
            </w:r>
          </w:p>
        </w:tc>
      </w:tr>
      <w:tr w14:paraId="3762B1C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C25C54D" w14:textId="5D87D3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0EEB38" w14:textId="3612B69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1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2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1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methoxy-4-propylphenol (2785-87-7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,4 mg/l Test organisms (species): other:</w:t>
            </w:r>
          </w:p>
        </w:tc>
      </w:tr>
      <w:tr w14:paraId="429E2D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4B622E" w14:textId="5999CC70">
            <w:pPr>
              <w:pStyle w:val="SDSTableTextNormal"/>
              <w:rPr>
                <w:noProof w:val="0"/>
                <w:lang w:val="nl-BE"/>
              </w:rPr>
            </w:pPr>
            <w:r w:rsidRPr="0069446B" w:rsidR="00FA7F7F">
              <w:rPr>
                <w:noProof/>
                <w:lang w:val="nl-BE"/>
              </w:rPr>
              <w:t>CE50 - Otros organismos acuátic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70269B5" w14:textId="24DB1C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5 mg/l Test organisms (species): other: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,4 mg/l Test organisms (species): other: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3 mg/l Test organisms (species): other: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 mg/l Test organisms (species): Danio rerio (previous name: Brachydanio rerio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05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anone, 1-(3-methyl-2-benzofuranyl)- (23911-56-0)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 mg/l Test organisms (species): Daphnia magna</w:t>
            </w:r>
          </w:p>
        </w:tc>
      </w:tr>
      <w:tr w14:paraId="66FAA3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5,6 mg/l Test organisms (species): other: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,4 – 22,1 mg/l Test organisms (species): other: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tubéreus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methyl-4-(2,6,6-trimethyl-2-cyclohexen-1-yl)-3-buten-2-one (127-51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-limonene (5989-27-5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methoxy-4-propylphenol (2785-87-7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anone, 1-(3-methyl-2-benzofuranyl)- (23911-56-0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-methyl-4-(2,6,6-trimethyl-2-cyclohexen-1-yl)-3-buten-2-one ; geraniol ; d-limonene ; 2-methoxy-4-propylphenol ; EUGENOL ; isoeugenol ; Ethanone, 1-(3-methyl-2-benzofuranyl)-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-methyl-4-(2,6,6-trimethyl-2-cyclohexen-1-yl)-3-buten-2-one ; d-limonene ; Ethanone, 1-(3-methyl-2-benzofuranyl)-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2.1 a 2.4, 2.6 y 2.7, 2.8 tipos A y B, 2.9, 2.10, 2.12, 2.13 categorías 1 y 2, 2.14 categorías 1 y 2, 2.15 tipos A a F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erm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icity (dermal), Category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Inhalation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icity (inhal.), Category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icity (oral), Category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por aspiración, categorí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ious eye damage/eye irritation, Category 1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s inflamables, categoría 3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pecific target organ toxicity – Single exposure, Category 3, Respiratory tract irritation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quido y vapores inflamables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ser mortal en caso de ingestión y de penetración en las vías respiratorias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lesiones oculares graves.</w:t>
            </w:r>
          </w:p>
        </w:tc>
      </w:tr>
      <w:tr w14:paraId="63F052E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E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halación.</w:t>
            </w:r>
          </w:p>
        </w:tc>
      </w:tr>
      <w:tr w14:paraId="63F052E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irritar las vías respiratorias.</w:t>
            </w:r>
          </w:p>
        </w:tc>
      </w:tr>
      <w:tr w14:paraId="63F052E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E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E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E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7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7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tubéreuse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tubéreuse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7/04/2026   Versión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8DA06B7-56FB-4DD2-B30A-7F106BC39DA2}"/>
</file>

<file path=customXml/itemProps3.xml><?xml version="1.0" encoding="utf-8"?>
<ds:datastoreItem xmlns:ds="http://schemas.openxmlformats.org/officeDocument/2006/customXml" ds:itemID="{EC27BD5F-FFA2-4C01-B492-ED3F7DBFF3A8}"/>
</file>

<file path=customXml/itemProps4.xml><?xml version="1.0" encoding="utf-8"?>
<ds:datastoreItem xmlns:ds="http://schemas.openxmlformats.org/officeDocument/2006/customXml" ds:itemID="{9A6E4C69-DF0D-4BE0-93BE-2F08F95E939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4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